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1D2D3A96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C08E887" w14:textId="2CCD6C05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bookmarkStart w:id="0" w:name="_GoBack"/>
      <w:bookmarkEnd w:id="0"/>
    </w:p>
    <w:p w14:paraId="00220B13" w14:textId="350F99D7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28DA0F4" w14:textId="7E647C51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0021ACC" w14:textId="1BCAE931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260B1A0" w14:textId="628B2323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ECFD1A8" w14:textId="55AAC8A3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3DFEE4F" w14:textId="10C5FF0E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6D671F6" w14:textId="3BDEB4D9" w:rsidR="004A1EAE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9CCB16F" w14:textId="77777777" w:rsidR="004A1EAE" w:rsidRPr="00E17399" w:rsidRDefault="004A1EA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4A1EAE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315BB" w14:textId="77777777" w:rsidR="00AB449A" w:rsidRDefault="00AB449A" w:rsidP="009E751A">
      <w:pPr>
        <w:spacing w:after="0" w:line="240" w:lineRule="auto"/>
      </w:pPr>
      <w:r>
        <w:separator/>
      </w:r>
    </w:p>
  </w:endnote>
  <w:endnote w:type="continuationSeparator" w:id="0">
    <w:p w14:paraId="41379E5D" w14:textId="77777777" w:rsidR="00AB449A" w:rsidRDefault="00AB449A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71C8A" w14:textId="77777777" w:rsidR="00AB449A" w:rsidRDefault="00AB449A" w:rsidP="009E751A">
      <w:pPr>
        <w:spacing w:after="0" w:line="240" w:lineRule="auto"/>
      </w:pPr>
      <w:r>
        <w:separator/>
      </w:r>
    </w:p>
  </w:footnote>
  <w:footnote w:type="continuationSeparator" w:id="0">
    <w:p w14:paraId="528670F3" w14:textId="77777777" w:rsidR="00AB449A" w:rsidRDefault="00AB449A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4DFBDEDB" w:rsidR="00074213" w:rsidRPr="003B2E96" w:rsidRDefault="004A1EAE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 w:rsidRPr="004A1EAE">
      <w:rPr>
        <w:rFonts w:ascii="Segoe UI" w:hAnsi="Segoe UI" w:cs="Segoe UI"/>
        <w:b/>
        <w:bCs/>
        <w:i/>
        <w:iCs/>
        <w:sz w:val="16"/>
        <w:szCs w:val="16"/>
      </w:rPr>
      <w:t xml:space="preserve">JMHS 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>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3716D837" w14:textId="77777777" w:rsidR="004A1EAE" w:rsidRDefault="004A1EAE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4A1EAE">
            <w:rPr>
              <w:rFonts w:ascii="Segoe UI" w:hAnsi="Segoe UI" w:cs="Segoe UI"/>
              <w:b/>
              <w:bCs/>
              <w:noProof/>
            </w:rPr>
            <w:t>Journal of Medical and Health Studies (JMHS)</w:t>
          </w:r>
        </w:p>
        <w:p w14:paraId="3B141307" w14:textId="10A2AB99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4A1EAE" w:rsidRPr="004A1EAE">
            <w:rPr>
              <w:rFonts w:ascii="Segoe UI" w:hAnsi="Segoe UI" w:cs="Segoe UI"/>
              <w:sz w:val="20"/>
              <w:szCs w:val="20"/>
            </w:rPr>
            <w:t>2710-1452</w:t>
          </w:r>
        </w:p>
        <w:p w14:paraId="0C2AC525" w14:textId="45068FCC" w:rsidR="00074213" w:rsidRPr="00BE4179" w:rsidRDefault="004B5466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4A1EAE">
            <w:rPr>
              <w:rFonts w:ascii="Segoe UI" w:hAnsi="Segoe UI" w:cs="Segoe UI"/>
              <w:sz w:val="20"/>
              <w:szCs w:val="20"/>
            </w:rPr>
            <w:t>jmhs</w:t>
          </w:r>
          <w:proofErr w:type="spellEnd"/>
        </w:p>
        <w:p w14:paraId="5FD9C87F" w14:textId="687BBCB9" w:rsidR="00074213" w:rsidRDefault="00074213" w:rsidP="004B546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4A1EAE">
            <w:rPr>
              <w:rFonts w:ascii="Segoe UI" w:hAnsi="Segoe UI" w:cs="Segoe UI"/>
              <w:sz w:val="20"/>
              <w:szCs w:val="20"/>
            </w:rPr>
            <w:t>jmhs</w:t>
          </w:r>
        </w:p>
      </w:tc>
      <w:tc>
        <w:tcPr>
          <w:tcW w:w="4819" w:type="dxa"/>
        </w:tcPr>
        <w:p w14:paraId="69CE4C4E" w14:textId="020A952C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4A1EAE" w:rsidRPr="004A1EAE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MH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B3A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1EAE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27C25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449A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9A105-BC64-415D-A449-168E66577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8</cp:revision>
  <cp:lastPrinted>2022-01-01T11:03:00Z</cp:lastPrinted>
  <dcterms:created xsi:type="dcterms:W3CDTF">2018-06-26T02:00:00Z</dcterms:created>
  <dcterms:modified xsi:type="dcterms:W3CDTF">2022-05-16T08:00:00Z</dcterms:modified>
</cp:coreProperties>
</file>